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4AC62C4C" w14:textId="77777777" w:rsidR="00183DF4" w:rsidRPr="00183DF4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4A7B48D" w14:textId="2CF1E6A7" w:rsidR="009828E9" w:rsidRDefault="001A484F" w:rsidP="00F5245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F00A48" w:rsidRPr="00F00A48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LOX-indexと超多項目を用いた将来的な動脈硬化症発症予測研究</w:t>
      </w:r>
    </w:p>
    <w:p w14:paraId="056DB6DC" w14:textId="14C0FFEB" w:rsidR="00897D83" w:rsidRPr="00897D83" w:rsidRDefault="001A484F" w:rsidP="009828E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>
        <w:rPr>
          <w:rFonts w:ascii="游ゴシック" w:eastAsia="游ゴシック" w:hAnsi="游ゴシック" w:hint="eastAsia"/>
          <w:color w:val="000000" w:themeColor="text1"/>
          <w:kern w:val="0"/>
          <w:sz w:val="24"/>
          <w:szCs w:val="24"/>
          <w:lang w:eastAsia="zh-CN"/>
        </w:rPr>
        <w:t xml:space="preserve">　　　　　</w:t>
      </w:r>
    </w:p>
    <w:p w14:paraId="5D0CCF51" w14:textId="60ECD00B" w:rsidR="00897D83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1A484F" w:rsidRPr="001A484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弘前大学大学院医学研究科 </w:t>
      </w:r>
      <w:r w:rsidR="00F00A48" w:rsidRPr="00F00A48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分子生体防御学講座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</w:t>
      </w:r>
    </w:p>
    <w:p w14:paraId="7C282D5F" w14:textId="1C6F9871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F00A48" w:rsidRPr="00F00A48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伊東 健</w:t>
      </w:r>
      <w:r w:rsidR="00BD5E9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</w:t>
      </w:r>
      <w:r w:rsidR="00233D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537678A3" w:rsidR="00977207" w:rsidRPr="00464D96" w:rsidRDefault="000F4162" w:rsidP="000F4162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ふ　り　が　な　　　　　　　　　　　　　　　　　　</w:t>
      </w: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00159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183DF4">
      <w:headerReference w:type="default" r:id="rId8"/>
      <w:pgSz w:w="11900" w:h="16840" w:code="9"/>
      <w:pgMar w:top="1418" w:right="1077" w:bottom="1418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26B60"/>
    <w:rsid w:val="0013065E"/>
    <w:rsid w:val="00140C0C"/>
    <w:rsid w:val="00153711"/>
    <w:rsid w:val="001621B8"/>
    <w:rsid w:val="00175A14"/>
    <w:rsid w:val="001815A7"/>
    <w:rsid w:val="00181E9C"/>
    <w:rsid w:val="00183DF4"/>
    <w:rsid w:val="00185617"/>
    <w:rsid w:val="00187784"/>
    <w:rsid w:val="001A484F"/>
    <w:rsid w:val="001B4EB8"/>
    <w:rsid w:val="001E16A5"/>
    <w:rsid w:val="001E537A"/>
    <w:rsid w:val="0020652E"/>
    <w:rsid w:val="00221FFF"/>
    <w:rsid w:val="00226C3C"/>
    <w:rsid w:val="00233746"/>
    <w:rsid w:val="00233DED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D5D0E"/>
    <w:rsid w:val="003E218A"/>
    <w:rsid w:val="003F0C17"/>
    <w:rsid w:val="003F54B5"/>
    <w:rsid w:val="004237B0"/>
    <w:rsid w:val="00424252"/>
    <w:rsid w:val="00442573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2130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600159"/>
    <w:rsid w:val="006141C3"/>
    <w:rsid w:val="00615B67"/>
    <w:rsid w:val="00616A22"/>
    <w:rsid w:val="00632A70"/>
    <w:rsid w:val="00670ED2"/>
    <w:rsid w:val="006756F2"/>
    <w:rsid w:val="00693965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828E9"/>
    <w:rsid w:val="009A0869"/>
    <w:rsid w:val="009A2830"/>
    <w:rsid w:val="009A7E4A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45A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16CB5"/>
    <w:rsid w:val="00D3109C"/>
    <w:rsid w:val="00D35C59"/>
    <w:rsid w:val="00D433EA"/>
    <w:rsid w:val="00D46339"/>
    <w:rsid w:val="00D544F8"/>
    <w:rsid w:val="00D7317C"/>
    <w:rsid w:val="00D7797B"/>
    <w:rsid w:val="00D907A5"/>
    <w:rsid w:val="00DC0762"/>
    <w:rsid w:val="00DD413C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0A4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2459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2</cp:revision>
  <cp:lastPrinted>2022-10-17T02:51:00Z</cp:lastPrinted>
  <dcterms:created xsi:type="dcterms:W3CDTF">2023-09-05T07:52:00Z</dcterms:created>
  <dcterms:modified xsi:type="dcterms:W3CDTF">2025-09-30T06:12:00Z</dcterms:modified>
</cp:coreProperties>
</file>